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A66E7" w14:textId="5D347603" w:rsidR="0012277F" w:rsidRPr="00297EFD" w:rsidRDefault="007372D0" w:rsidP="0012277F">
      <w:pPr>
        <w:pStyle w:val="Heading1"/>
        <w:spacing w:before="0" w:after="120"/>
        <w:jc w:val="center"/>
        <w:rPr>
          <w:lang w:val="bg-BG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 xml:space="preserve">Preparation </w:t>
      </w:r>
      <w:r w:rsidR="00297EFD">
        <w:rPr>
          <w:lang w:val="bg-BG"/>
        </w:rPr>
        <w:t>2</w:t>
      </w:r>
    </w:p>
    <w:p w14:paraId="3030C9E5" w14:textId="2C867716" w:rsidR="006400E6" w:rsidRPr="006400E6" w:rsidRDefault="006400E6" w:rsidP="006400E6">
      <w:pPr>
        <w:rPr>
          <w:lang w:val="en-GB"/>
        </w:rPr>
      </w:pPr>
    </w:p>
    <w:p w14:paraId="5474E0F4" w14:textId="73D66E71" w:rsidR="00DB74AF" w:rsidRDefault="007372D0" w:rsidP="002306EA">
      <w:pPr>
        <w:pStyle w:val="Heading2"/>
        <w:numPr>
          <w:ilvl w:val="0"/>
          <w:numId w:val="0"/>
        </w:numPr>
        <w:ind w:left="360" w:hanging="360"/>
        <w:rPr>
          <w:sz w:val="40"/>
          <w:szCs w:val="40"/>
          <w:lang w:val="en-GB"/>
        </w:rPr>
      </w:pPr>
      <w:r>
        <w:rPr>
          <w:lang w:val="en-GB"/>
        </w:rPr>
        <w:t xml:space="preserve">Problem 1. </w:t>
      </w:r>
      <w:r w:rsidR="002306EA">
        <w:rPr>
          <w:sz w:val="40"/>
          <w:szCs w:val="40"/>
          <w:lang w:val="en-GB"/>
        </w:rPr>
        <w:t>World Tour</w:t>
      </w:r>
    </w:p>
    <w:p w14:paraId="43C593AA" w14:textId="4E94B318" w:rsidR="002306EA" w:rsidRPr="00CA242B" w:rsidRDefault="004A4913" w:rsidP="002306EA">
      <w:pPr>
        <w:rPr>
          <w:bCs/>
        </w:rPr>
      </w:pPr>
      <w:r w:rsidRPr="004A4913">
        <w:rPr>
          <w:b/>
          <w:lang w:val="en-GB"/>
        </w:rPr>
        <w:t>Link:</w:t>
      </w:r>
      <w:r>
        <w:rPr>
          <w:b/>
          <w:lang w:val="en-GB"/>
        </w:rPr>
        <w:t xml:space="preserve"> </w:t>
      </w:r>
      <w:hyperlink r:id="rId8" w:anchor="0" w:history="1">
        <w:r w:rsidR="00CA242B" w:rsidRPr="00CA242B">
          <w:rPr>
            <w:rStyle w:val="Hyperlink"/>
            <w:bCs/>
            <w:lang w:val="en-GB"/>
          </w:rPr>
          <w:t>https://alpha.judge.softuni.org/contests/02-programming-fundamentals-final-exam/2518/practice#0</w:t>
        </w:r>
      </w:hyperlink>
    </w:p>
    <w:p w14:paraId="33F5F1A3" w14:textId="743F845B" w:rsidR="002306EA" w:rsidRPr="009C21E4" w:rsidRDefault="002306EA" w:rsidP="002306EA">
      <w:pPr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>
        <w:rPr>
          <w:i/>
          <w:lang w:val="en-GB"/>
        </w:rPr>
        <w:t xml:space="preserve">, and </w:t>
      </w:r>
      <w:r>
        <w:rPr>
          <w:i/>
        </w:rPr>
        <w:t>your next goal is to make a world tour. To do that, you have to plan out everything first. To start with, you would like to plan out all of your stops where you will have a break.</w:t>
      </w:r>
    </w:p>
    <w:p w14:paraId="7D43BC13" w14:textId="77777777" w:rsidR="002306EA" w:rsidRDefault="002306EA" w:rsidP="002306EA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2A931825" w14:textId="77777777" w:rsidR="002306EA" w:rsidRPr="00677A01" w:rsidRDefault="002306EA" w:rsidP="002306EA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68120500" w14:textId="77777777" w:rsidR="002306EA" w:rsidRPr="00D23101" w:rsidRDefault="002306EA" w:rsidP="002306EA">
      <w:pPr>
        <w:pStyle w:val="ListParagraph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1656CEBC" w14:textId="77777777" w:rsidR="002306EA" w:rsidRPr="00677A01" w:rsidRDefault="002306EA" w:rsidP="002306EA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Remove Stop:{</w:t>
      </w:r>
      <w:proofErr w:type="spellStart"/>
      <w:r w:rsidRPr="00FE6215">
        <w:rPr>
          <w:rFonts w:ascii="Consolas" w:hAnsi="Consolas"/>
          <w:b/>
          <w:bCs/>
        </w:rPr>
        <w:t>start_index</w:t>
      </w:r>
      <w:proofErr w:type="spellEnd"/>
      <w:r w:rsidRPr="00FE6215">
        <w:rPr>
          <w:rFonts w:ascii="Consolas" w:hAnsi="Consolas"/>
          <w:b/>
          <w:bCs/>
        </w:rPr>
        <w:t>}:{</w:t>
      </w:r>
      <w:proofErr w:type="spellStart"/>
      <w:r w:rsidRPr="00FE6215">
        <w:rPr>
          <w:rFonts w:ascii="Consolas" w:hAnsi="Consolas"/>
          <w:b/>
          <w:bCs/>
        </w:rPr>
        <w:t>end_index</w:t>
      </w:r>
      <w:proofErr w:type="spellEnd"/>
      <w:r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1B45ADD5" w14:textId="77777777" w:rsidR="002306EA" w:rsidRPr="00D23101" w:rsidRDefault="002306EA" w:rsidP="002306EA">
      <w:pPr>
        <w:pStyle w:val="ListParagraph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5B2A8C4F" w14:textId="77777777" w:rsidR="002306EA" w:rsidRDefault="002306EA" w:rsidP="002306EA">
      <w:pPr>
        <w:pStyle w:val="ListParagraph"/>
        <w:numPr>
          <w:ilvl w:val="0"/>
          <w:numId w:val="31"/>
        </w:numPr>
      </w:pPr>
      <w:r>
        <w:rPr>
          <w:rFonts w:ascii="Consolas" w:hAnsi="Consolas"/>
          <w:b/>
          <w:bCs/>
        </w:rPr>
        <w:t>"</w:t>
      </w:r>
      <w:r w:rsidRPr="00FF0D82">
        <w:rPr>
          <w:rFonts w:ascii="Consolas" w:hAnsi="Consolas"/>
          <w:b/>
          <w:bCs/>
        </w:rPr>
        <w:t>Switch:{</w:t>
      </w:r>
      <w:proofErr w:type="spellStart"/>
      <w:r w:rsidRPr="00FF0D82">
        <w:rPr>
          <w:rFonts w:ascii="Consolas" w:hAnsi="Consolas"/>
          <w:b/>
          <w:bCs/>
        </w:rPr>
        <w:t>old_string</w:t>
      </w:r>
      <w:proofErr w:type="spellEnd"/>
      <w:r w:rsidRPr="00FF0D82">
        <w:rPr>
          <w:rFonts w:ascii="Consolas" w:hAnsi="Consolas"/>
          <w:b/>
          <w:bCs/>
        </w:rPr>
        <w:t>}:{</w:t>
      </w:r>
      <w:proofErr w:type="spellStart"/>
      <w:r w:rsidRPr="00FF0D82">
        <w:rPr>
          <w:rFonts w:ascii="Consolas" w:hAnsi="Consolas"/>
          <w:b/>
          <w:bCs/>
        </w:rPr>
        <w:t>new_string</w:t>
      </w:r>
      <w:proofErr w:type="spellEnd"/>
      <w:r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0A559AEE" w14:textId="77777777" w:rsidR="002306EA" w:rsidRDefault="002306EA" w:rsidP="002306EA">
      <w:pPr>
        <w:pStyle w:val="ListParagraph"/>
        <w:numPr>
          <w:ilvl w:val="1"/>
          <w:numId w:val="31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112542FA" w14:textId="77777777" w:rsidR="002306EA" w:rsidRPr="00D23101" w:rsidRDefault="002306EA" w:rsidP="002306EA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5D87323B" w14:textId="77777777" w:rsidR="002306EA" w:rsidRDefault="002306EA" w:rsidP="002306EA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269EF13A" w14:textId="77777777" w:rsidR="002306EA" w:rsidRPr="004777E6" w:rsidRDefault="002306EA" w:rsidP="002306EA">
      <w:pPr>
        <w:pStyle w:val="Heading3"/>
      </w:pPr>
      <w:r>
        <w:t>Input / Constraints</w:t>
      </w:r>
    </w:p>
    <w:p w14:paraId="3A991836" w14:textId="77777777" w:rsidR="002306EA" w:rsidRPr="00677A01" w:rsidRDefault="002306EA" w:rsidP="002306EA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E4296CD" w14:textId="77777777" w:rsidR="002306EA" w:rsidRPr="00EA7FF7" w:rsidRDefault="002306EA" w:rsidP="002306EA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7B9FFF60" w14:textId="77777777" w:rsidR="002306EA" w:rsidRDefault="002306EA" w:rsidP="002306EA">
      <w:pPr>
        <w:pStyle w:val="Heading3"/>
      </w:pPr>
      <w:r>
        <w:t>Output</w:t>
      </w:r>
    </w:p>
    <w:p w14:paraId="4414FBF6" w14:textId="77777777" w:rsidR="002306EA" w:rsidRDefault="002306EA" w:rsidP="002306EA">
      <w:pPr>
        <w:pStyle w:val="ListParagraph"/>
        <w:numPr>
          <w:ilvl w:val="0"/>
          <w:numId w:val="18"/>
        </w:numPr>
      </w:pPr>
      <w:r>
        <w:t>Print the proper output messages in the proper cases as described in the problem description</w:t>
      </w:r>
    </w:p>
    <w:p w14:paraId="60FACB02" w14:textId="3F3DF0DF" w:rsidR="002306EA" w:rsidRPr="00EF2B5F" w:rsidRDefault="002306EA" w:rsidP="002306EA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25"/>
        <w:gridCol w:w="7100"/>
      </w:tblGrid>
      <w:tr w:rsidR="002306EA" w14:paraId="5507FA75" w14:textId="77777777" w:rsidTr="00B81270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104AE87E" w14:textId="77777777" w:rsidR="002306EA" w:rsidRPr="00534B4B" w:rsidRDefault="002306EA" w:rsidP="00B8127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24C5D84E" w14:textId="77777777" w:rsidR="002306EA" w:rsidRPr="00A930AE" w:rsidRDefault="002306E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306EA" w14:paraId="7552808C" w14:textId="77777777" w:rsidTr="00B81270">
        <w:trPr>
          <w:cantSplit/>
        </w:trPr>
        <w:tc>
          <w:tcPr>
            <w:tcW w:w="3325" w:type="dxa"/>
          </w:tcPr>
          <w:p w14:paraId="2E203757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4F7E078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546B2998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E27896E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D0194D" w14:textId="77777777" w:rsidR="002306EA" w:rsidRPr="00F475E2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73677EBA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6475AB04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112EA5A0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4594B78D" w14:textId="77777777" w:rsidR="002306EA" w:rsidRPr="00D517EA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33EC64B1" w14:textId="6597229D" w:rsidR="00B774D5" w:rsidRDefault="00B774D5" w:rsidP="002306EA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 xml:space="preserve">Problem 2 </w:t>
      </w:r>
      <w:r w:rsidR="002306EA">
        <w:rPr>
          <w:lang w:val="en-GB"/>
        </w:rPr>
        <w:t>–</w:t>
      </w:r>
      <w:r>
        <w:rPr>
          <w:lang w:val="en-GB"/>
        </w:rPr>
        <w:t xml:space="preserve"> </w:t>
      </w:r>
      <w:r w:rsidR="002306EA">
        <w:rPr>
          <w:lang w:val="en-GB"/>
        </w:rPr>
        <w:t>Fancy Barcode</w:t>
      </w:r>
    </w:p>
    <w:p w14:paraId="048FE9F0" w14:textId="3B64209C" w:rsidR="00B774D5" w:rsidRDefault="004A4913" w:rsidP="002306EA">
      <w:r w:rsidRPr="004A4913">
        <w:rPr>
          <w:b/>
          <w:lang w:val="en-GB"/>
        </w:rPr>
        <w:t>Link:</w:t>
      </w:r>
      <w:r w:rsidRPr="004A4913">
        <w:t xml:space="preserve"> </w:t>
      </w:r>
      <w:hyperlink r:id="rId9" w:anchor="20" w:history="1">
        <w:r w:rsidR="00CA242B" w:rsidRPr="00CA242B">
          <w:rPr>
            <w:rStyle w:val="Hyperlink"/>
          </w:rPr>
          <w:t>https://alpha.judge.softuni.org/contests/04-programming-fundamentals-final-exam/2303/practice#20</w:t>
        </w:r>
      </w:hyperlink>
    </w:p>
    <w:p w14:paraId="07F10837" w14:textId="77777777" w:rsidR="002306EA" w:rsidRDefault="002306EA" w:rsidP="002306EA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44D4D290" w14:textId="77777777" w:rsidR="002306EA" w:rsidRDefault="002306EA" w:rsidP="002306EA">
      <w:r>
        <w:rPr>
          <w:b/>
        </w:rPr>
        <w:lastRenderedPageBreak/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39EBB13" w14:textId="77777777" w:rsidR="002306EA" w:rsidRPr="00F37DAF" w:rsidRDefault="002306EA" w:rsidP="002306EA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6B7B9CCB" w14:textId="77777777" w:rsidR="002306EA" w:rsidRPr="006A3915" w:rsidRDefault="002306EA" w:rsidP="002306EA">
      <w:pPr>
        <w:pStyle w:val="ListParagraph"/>
        <w:numPr>
          <w:ilvl w:val="0"/>
          <w:numId w:val="7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003B103C" w14:textId="77777777" w:rsidR="002306EA" w:rsidRDefault="002306EA" w:rsidP="002306EA">
      <w:pPr>
        <w:pStyle w:val="ListParagraph"/>
        <w:numPr>
          <w:ilvl w:val="0"/>
          <w:numId w:val="7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74EA8444" w14:textId="77777777" w:rsidR="002306EA" w:rsidRDefault="002306EA" w:rsidP="002306EA">
      <w:pPr>
        <w:pStyle w:val="ListParagraph"/>
        <w:numPr>
          <w:ilvl w:val="0"/>
          <w:numId w:val="7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63E126EE" w14:textId="77777777" w:rsidR="002306EA" w:rsidRPr="00A73DED" w:rsidRDefault="002306EA" w:rsidP="002306EA">
      <w:pPr>
        <w:pStyle w:val="ListParagraph"/>
        <w:numPr>
          <w:ilvl w:val="0"/>
          <w:numId w:val="7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4F9F54D9" w14:textId="77777777" w:rsidR="002306EA" w:rsidRPr="00360063" w:rsidRDefault="002306EA" w:rsidP="002306EA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</w:t>
      </w:r>
      <w:r>
        <w:rPr>
          <w:rStyle w:val="CodeChar"/>
          <w:highlight w:val="green"/>
        </w:rPr>
        <w:t>#</w:t>
      </w:r>
      <w:r w:rsidRPr="00360063">
        <w:rPr>
          <w:rStyle w:val="CodeChar"/>
          <w:highlight w:val="green"/>
        </w:rPr>
        <w:t>Che46sE@##</w:t>
      </w:r>
      <w:r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2E86E140" w14:textId="77777777" w:rsidR="002306EA" w:rsidRPr="00BB0BAC" w:rsidRDefault="002306EA" w:rsidP="002306EA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077C149E" w14:textId="77777777" w:rsidR="002306EA" w:rsidRDefault="002306EA" w:rsidP="002306EA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E2FA600" w14:textId="77777777" w:rsidR="002306EA" w:rsidRDefault="002306EA" w:rsidP="002306EA">
      <w:r>
        <w:t xml:space="preserve">Examples:  </w:t>
      </w:r>
    </w:p>
    <w:p w14:paraId="4500151B" w14:textId="77777777" w:rsidR="002306EA" w:rsidRDefault="002306EA" w:rsidP="002306EA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2F36951C" w14:textId="77777777" w:rsidR="002306EA" w:rsidRDefault="002306EA" w:rsidP="002306EA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5C032704" w14:textId="77777777" w:rsidR="002306EA" w:rsidRDefault="002306EA" w:rsidP="002306EA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7FFCA81B" w14:textId="77777777" w:rsidR="002306EA" w:rsidRPr="004777E6" w:rsidRDefault="002306EA" w:rsidP="002306EA">
      <w:pPr>
        <w:pStyle w:val="Heading3"/>
      </w:pPr>
      <w:r>
        <w:t>Input</w:t>
      </w:r>
    </w:p>
    <w:p w14:paraId="1ACA03FB" w14:textId="77777777" w:rsidR="002306EA" w:rsidRDefault="002306EA" w:rsidP="002306EA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53076483" w14:textId="77777777" w:rsidR="002306EA" w:rsidRDefault="002306EA" w:rsidP="002306EA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5DA7D57F" w14:textId="77777777" w:rsidR="002306EA" w:rsidRPr="002B2581" w:rsidRDefault="002306EA" w:rsidP="002306EA">
      <w:pPr>
        <w:pStyle w:val="Heading3"/>
      </w:pPr>
      <w:r>
        <w:t>Output</w:t>
      </w:r>
    </w:p>
    <w:p w14:paraId="0AB65629" w14:textId="77777777" w:rsidR="002306EA" w:rsidRDefault="002306EA" w:rsidP="002306EA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10142163" w14:textId="77777777" w:rsidR="002306EA" w:rsidRDefault="002306EA" w:rsidP="002306EA">
      <w:pPr>
        <w:rPr>
          <w:noProof/>
        </w:rPr>
      </w:pPr>
      <w:r>
        <w:rPr>
          <w:noProof/>
        </w:rPr>
        <w:t>If the barcode is invalid:</w:t>
      </w:r>
    </w:p>
    <w:p w14:paraId="6F51992C" w14:textId="77777777" w:rsidR="002306EA" w:rsidRDefault="002306EA" w:rsidP="002306EA">
      <w:pPr>
        <w:pStyle w:val="Code"/>
        <w:numPr>
          <w:ilvl w:val="0"/>
          <w:numId w:val="32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286E0E65" w14:textId="77777777" w:rsidR="002306EA" w:rsidRDefault="002306EA" w:rsidP="002306EA">
      <w:pPr>
        <w:rPr>
          <w:noProof/>
        </w:rPr>
      </w:pPr>
      <w:r>
        <w:rPr>
          <w:noProof/>
        </w:rPr>
        <w:t>If the barcode is valid:</w:t>
      </w:r>
    </w:p>
    <w:p w14:paraId="212AF144" w14:textId="77777777" w:rsidR="002306EA" w:rsidRDefault="002306EA" w:rsidP="002306EA">
      <w:pPr>
        <w:pStyle w:val="Code"/>
        <w:numPr>
          <w:ilvl w:val="0"/>
          <w:numId w:val="32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CC3546C" w14:textId="592117B3" w:rsidR="002306EA" w:rsidRPr="002306EA" w:rsidRDefault="002306EA" w:rsidP="002306EA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2306EA" w14:paraId="4BED8668" w14:textId="77777777" w:rsidTr="00B81270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5C8A7818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72E07C9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306EA" w14:paraId="15E519D2" w14:textId="77777777" w:rsidTr="00B81270">
        <w:trPr>
          <w:trHeight w:val="1979"/>
        </w:trPr>
        <w:tc>
          <w:tcPr>
            <w:tcW w:w="3256" w:type="dxa"/>
          </w:tcPr>
          <w:p w14:paraId="724A1C32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  <w:noProof/>
              </w:rPr>
              <w:t>([</w:t>
            </w: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3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202890E5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875106">
              <w:rPr>
                <w:rFonts w:ascii="Consolas" w:eastAsia="Calibri" w:hAnsi="Consolas" w:cs="Times New Roman"/>
                <w:noProof/>
              </w:rPr>
              <w:t>FreshFisH</w:t>
            </w:r>
            <w:proofErr w:type="spellEnd"/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4F4B55DE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#Brea0D@##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1829F3BA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Che4s6E@##</w:t>
            </w:r>
            <w:r w:rsidRPr="00875106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1C77E463" w14:textId="77777777" w:rsidR="002306EA" w:rsidRPr="00F475E2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3E817E2F" w14:textId="77777777" w:rsidR="002306EA" w:rsidRPr="00F475E2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08D2B136" w14:textId="77777777" w:rsidR="002306EA" w:rsidRPr="007377CF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2306EA" w14:paraId="061CA8BD" w14:textId="77777777" w:rsidTr="00B81270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11C3F6B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03B9B335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306EA" w14:paraId="3FD25DB3" w14:textId="77777777" w:rsidTr="00B81270">
        <w:trPr>
          <w:trHeight w:val="2340"/>
        </w:trPr>
        <w:tc>
          <w:tcPr>
            <w:tcW w:w="3256" w:type="dxa"/>
          </w:tcPr>
          <w:p w14:paraId="1481FBC8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lastRenderedPageBreak/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59A4E612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261B2625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A93189A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823D0DD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110B77B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_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495BB3A3" w14:textId="77777777" w:rsidR="002306EA" w:rsidRPr="00BE6C04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5E0758C4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5AE54E43" w14:textId="77777777" w:rsidR="002306EA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29F8523C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6777EDF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14AF7E5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414DF96" w14:textId="77777777" w:rsidR="002306EA" w:rsidRPr="007377CF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3331A6B7" w14:textId="33B5F165" w:rsidR="004A4913" w:rsidRDefault="004A4913" w:rsidP="002306EA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 xml:space="preserve">Problem 3 </w:t>
      </w:r>
      <w:r w:rsidR="008C296A">
        <w:rPr>
          <w:lang w:val="en-GB"/>
        </w:rPr>
        <w:t>–</w:t>
      </w:r>
      <w:r>
        <w:rPr>
          <w:lang w:val="en-GB"/>
        </w:rPr>
        <w:t xml:space="preserve"> </w:t>
      </w:r>
      <w:r w:rsidR="008C296A">
        <w:rPr>
          <w:lang w:val="en-GB"/>
        </w:rPr>
        <w:t>The Pianist</w:t>
      </w:r>
    </w:p>
    <w:p w14:paraId="7DF18A2E" w14:textId="3F0A64EE" w:rsidR="00D56405" w:rsidRDefault="004A4913" w:rsidP="00292025">
      <w:r w:rsidRPr="004A4913">
        <w:rPr>
          <w:b/>
          <w:lang w:val="en-GB"/>
        </w:rPr>
        <w:t>Link:</w:t>
      </w:r>
      <w:r w:rsidRPr="004A4913">
        <w:t xml:space="preserve"> </w:t>
      </w:r>
      <w:hyperlink r:id="rId10" w:anchor="2" w:history="1">
        <w:r w:rsidR="00CA242B" w:rsidRPr="00CA242B">
          <w:rPr>
            <w:rStyle w:val="Hyperlink"/>
          </w:rPr>
          <w:t>https://alpha.judge.softuni.org/contests/01-programming-fundamentals-final-exam-retake/2525/practice#2</w:t>
        </w:r>
      </w:hyperlink>
    </w:p>
    <w:p w14:paraId="3FA5D582" w14:textId="77777777" w:rsidR="008C296A" w:rsidRPr="00B41408" w:rsidRDefault="008C296A" w:rsidP="008C296A">
      <w:pPr>
        <w:jc w:val="center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57FCBB76" w14:textId="77777777" w:rsidR="008C296A" w:rsidRPr="004F7F3E" w:rsidRDefault="008C296A" w:rsidP="008C296A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15B0728A" w14:textId="77777777" w:rsidR="008C296A" w:rsidRPr="0052043F" w:rsidRDefault="008C296A" w:rsidP="008C296A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2D26D55A" w14:textId="77777777" w:rsidR="008C296A" w:rsidRPr="00C002EF" w:rsidRDefault="008C296A" w:rsidP="008C296A">
      <w:pPr>
        <w:pStyle w:val="ListParagraph"/>
        <w:numPr>
          <w:ilvl w:val="0"/>
          <w:numId w:val="22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5D3A088" w14:textId="77777777" w:rsidR="008C296A" w:rsidRPr="004F7F3E" w:rsidRDefault="008C296A" w:rsidP="008C296A">
      <w:pPr>
        <w:pStyle w:val="ListParagraph"/>
        <w:numPr>
          <w:ilvl w:val="1"/>
          <w:numId w:val="22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62C25C25" w14:textId="77777777" w:rsidR="008C296A" w:rsidRPr="004F7F3E" w:rsidRDefault="008C296A" w:rsidP="008C296A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5555D001" w14:textId="77777777" w:rsidR="008C296A" w:rsidRPr="00897D98" w:rsidRDefault="008C296A" w:rsidP="008C296A">
      <w:pPr>
        <w:pStyle w:val="ListParagraph"/>
        <w:numPr>
          <w:ilvl w:val="1"/>
          <w:numId w:val="2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5819AB07" w14:textId="77777777" w:rsidR="008C296A" w:rsidRPr="00C002EF" w:rsidRDefault="008C296A" w:rsidP="008C296A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6BC2FE43" w14:textId="77777777" w:rsidR="008C296A" w:rsidRPr="002D7E4D" w:rsidRDefault="008C296A" w:rsidP="008C296A">
      <w:pPr>
        <w:pStyle w:val="ListParagraph"/>
        <w:numPr>
          <w:ilvl w:val="0"/>
          <w:numId w:val="2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32A13E8F" w14:textId="77777777" w:rsidR="008C296A" w:rsidRPr="002D7E4D" w:rsidRDefault="008C296A" w:rsidP="008C296A">
      <w:pPr>
        <w:pStyle w:val="ListParagraph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EE9D547" w14:textId="77777777" w:rsidR="008C296A" w:rsidRPr="00687B70" w:rsidRDefault="008C296A" w:rsidP="008C296A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BA80320" w14:textId="77777777" w:rsidR="008C296A" w:rsidRPr="00687B70" w:rsidRDefault="008C296A" w:rsidP="008C296A">
      <w:pPr>
        <w:pStyle w:val="ListParagraph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178C9FB2" w14:textId="77777777" w:rsidR="008C296A" w:rsidRDefault="008C296A" w:rsidP="008C296A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08D72491" w14:textId="77777777" w:rsidR="008C296A" w:rsidRPr="002D7E4D" w:rsidRDefault="008C296A" w:rsidP="008C296A">
      <w:pPr>
        <w:pStyle w:val="ListParagraph"/>
        <w:numPr>
          <w:ilvl w:val="0"/>
          <w:numId w:val="2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40A28B4B" w14:textId="77777777" w:rsidR="008C296A" w:rsidRPr="002D7E4D" w:rsidRDefault="008C296A" w:rsidP="008C296A">
      <w:pPr>
        <w:pStyle w:val="ListParagraph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36C69410" w14:textId="77777777" w:rsidR="008C296A" w:rsidRPr="00687B70" w:rsidRDefault="008C296A" w:rsidP="008C296A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7B2AFF27" w14:textId="77777777" w:rsidR="008C296A" w:rsidRPr="00687B70" w:rsidRDefault="008C296A" w:rsidP="008C296A">
      <w:pPr>
        <w:pStyle w:val="ListParagraph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3B8B771A" w14:textId="77777777" w:rsidR="008C296A" w:rsidRPr="00AB5109" w:rsidRDefault="008C296A" w:rsidP="008C296A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064E4B4" w14:textId="77777777" w:rsidR="008C296A" w:rsidRPr="00DE4C46" w:rsidRDefault="008C296A" w:rsidP="008C296A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9A6B96F" w14:textId="77777777" w:rsidR="008C296A" w:rsidRPr="0052043F" w:rsidRDefault="008C296A" w:rsidP="008C296A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C24D4D4" w14:textId="77777777" w:rsidR="008C296A" w:rsidRPr="008D6BEA" w:rsidRDefault="008C296A" w:rsidP="008C296A">
      <w:pPr>
        <w:pStyle w:val="ListParagraph"/>
        <w:numPr>
          <w:ilvl w:val="0"/>
          <w:numId w:val="21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</w:p>
    <w:p w14:paraId="6C05AC5E" w14:textId="77777777" w:rsidR="008C296A" w:rsidRPr="00BB12E4" w:rsidRDefault="008C296A" w:rsidP="008C296A">
      <w:pPr>
        <w:pStyle w:val="ListParagraph"/>
        <w:numPr>
          <w:ilvl w:val="0"/>
          <w:numId w:val="21"/>
        </w:numPr>
        <w:rPr>
          <w:b/>
        </w:rPr>
      </w:pPr>
      <w:r>
        <w:t>For each piece, you will receive a single line of text with information about it.</w:t>
      </w:r>
    </w:p>
    <w:p w14:paraId="30B28CCF" w14:textId="77777777" w:rsidR="008C296A" w:rsidRPr="00C541BE" w:rsidRDefault="008C296A" w:rsidP="008C296A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4CD0A203" w14:textId="77777777" w:rsidR="008C296A" w:rsidRPr="0052043F" w:rsidRDefault="008C296A" w:rsidP="008C296A">
      <w:pPr>
        <w:pStyle w:val="Heading3"/>
        <w:rPr>
          <w:lang w:val="bg-BG"/>
        </w:rPr>
      </w:pPr>
      <w:r w:rsidRPr="0052043F">
        <w:lastRenderedPageBreak/>
        <w:t>Output</w:t>
      </w:r>
    </w:p>
    <w:p w14:paraId="7AE42B7F" w14:textId="77777777" w:rsidR="008C296A" w:rsidRPr="007B6A27" w:rsidRDefault="008C296A" w:rsidP="008C296A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6630CF35" w14:textId="62C69FB3" w:rsidR="008C296A" w:rsidRPr="0052043F" w:rsidRDefault="008C296A" w:rsidP="008C296A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8C296A" w:rsidRPr="0052043F" w14:paraId="03C43D93" w14:textId="77777777" w:rsidTr="00B81270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798A158B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416967E9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8C296A" w:rsidRPr="0052043F" w14:paraId="1FE7532A" w14:textId="77777777" w:rsidTr="00B81270">
        <w:trPr>
          <w:trHeight w:val="1628"/>
        </w:trPr>
        <w:tc>
          <w:tcPr>
            <w:tcW w:w="3969" w:type="dxa"/>
          </w:tcPr>
          <w:p w14:paraId="1A7AE168" w14:textId="77777777" w:rsidR="008C296A" w:rsidRPr="00146B8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772624AD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EF25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E38204E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A3C1D36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F398864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D32541E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ED20367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9D94DAD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085B5B9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49945CF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6717FA9A" w14:textId="77777777" w:rsidR="008C296A" w:rsidRPr="0052043F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1DF5CF12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15B94E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2E72E863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0949EBF8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73EE3FF0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1617D8E5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2BE882AA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11E97373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3FEC564" w14:textId="77777777" w:rsidR="008C296A" w:rsidRPr="0052043F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8C296A" w:rsidRPr="0052043F" w14:paraId="0653DBD5" w14:textId="77777777" w:rsidTr="00B81270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86E30D4" w14:textId="77777777" w:rsidR="008C296A" w:rsidRPr="0052043F" w:rsidRDefault="008C296A" w:rsidP="00B81270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8C296A" w:rsidRPr="0052043F" w14:paraId="5FE13648" w14:textId="77777777" w:rsidTr="00B81270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A25314D" w14:textId="77777777" w:rsidR="008C296A" w:rsidRPr="000C295E" w:rsidRDefault="008C296A" w:rsidP="00B81270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br/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8C296A" w:rsidRPr="0052043F" w14:paraId="0FE88E78" w14:textId="77777777" w:rsidTr="00B81270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5DEC43CB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4BF1A234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8C296A" w:rsidRPr="0052043F" w14:paraId="7258536F" w14:textId="77777777" w:rsidTr="00B81270">
        <w:trPr>
          <w:trHeight w:val="58"/>
        </w:trPr>
        <w:tc>
          <w:tcPr>
            <w:tcW w:w="3969" w:type="dxa"/>
          </w:tcPr>
          <w:p w14:paraId="67AE4272" w14:textId="77777777" w:rsidR="008C296A" w:rsidRPr="00146B8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337F9BD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4',</w:t>
            </w:r>
          </w:p>
          <w:p w14:paraId="357497D6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54F1ADDB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6A77E7A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72ABF8F1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A7A219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',</w:t>
            </w:r>
          </w:p>
          <w:p w14:paraId="4A67C1B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',</w:t>
            </w:r>
          </w:p>
          <w:p w14:paraId="097FB991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3FE9D9C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|Spring|C Major',</w:t>
            </w:r>
          </w:p>
          <w:p w14:paraId="59F12A6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3F4D597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32B2B45C" w14:textId="77777777" w:rsidR="008C296A" w:rsidRPr="0052043F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0CBDF13C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6DDC4D08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uccessfully removed The Marriage of Figaro!</w:t>
            </w:r>
          </w:p>
          <w:p w14:paraId="37841BA0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62249C5E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318FBAC9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71FD756D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38ED095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38E4B2E1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38AF37E8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50094C7" w14:textId="77777777" w:rsidR="008C296A" w:rsidRPr="0052043F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4185AB8E" w14:textId="77777777" w:rsidR="008C296A" w:rsidRPr="0052043F" w:rsidRDefault="008C296A" w:rsidP="008C296A">
      <w:pPr>
        <w:rPr>
          <w:lang w:val="bg-BG"/>
        </w:rPr>
      </w:pPr>
    </w:p>
    <w:p w14:paraId="75425799" w14:textId="77777777" w:rsidR="008C296A" w:rsidRPr="008C296A" w:rsidRDefault="008C296A" w:rsidP="00292025">
      <w:pPr>
        <w:rPr>
          <w:b/>
          <w:lang w:val="en-GB"/>
        </w:rPr>
      </w:pPr>
    </w:p>
    <w:sectPr w:rsidR="008C296A" w:rsidRPr="008C296A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23514" w14:textId="77777777" w:rsidR="006B34DE" w:rsidRDefault="006B34DE" w:rsidP="008068A2">
      <w:pPr>
        <w:spacing w:after="0" w:line="240" w:lineRule="auto"/>
      </w:pPr>
      <w:r>
        <w:separator/>
      </w:r>
    </w:p>
  </w:endnote>
  <w:endnote w:type="continuationSeparator" w:id="0">
    <w:p w14:paraId="2D7D7F04" w14:textId="77777777" w:rsidR="006B34DE" w:rsidRDefault="006B34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254B1" w14:textId="7980EB23" w:rsidR="00561097" w:rsidRDefault="00561097" w:rsidP="0056109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" filled="f" stroked="f" strokeweight=".5pt"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5C67E8FE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7FFDBA"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o9wQl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4927E6A3" w14:textId="5C67E8FE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 w:rsidRPr="002C539D">
                        <w:rPr>
                          <w:rStyle w:val="Hyperlink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D127D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" filled="f" stroked="f" strokeweight=".5pt"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70060" w14:textId="77777777" w:rsidR="006B34DE" w:rsidRDefault="006B34DE" w:rsidP="008068A2">
      <w:pPr>
        <w:spacing w:after="0" w:line="240" w:lineRule="auto"/>
      </w:pPr>
      <w:r>
        <w:separator/>
      </w:r>
    </w:p>
  </w:footnote>
  <w:footnote w:type="continuationSeparator" w:id="0">
    <w:p w14:paraId="498A401F" w14:textId="77777777" w:rsidR="006B34DE" w:rsidRDefault="006B34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5"/>
  </w:num>
  <w:num w:numId="4">
    <w:abstractNumId w:val="4"/>
  </w:num>
  <w:num w:numId="5">
    <w:abstractNumId w:val="28"/>
  </w:num>
  <w:num w:numId="6">
    <w:abstractNumId w:val="5"/>
  </w:num>
  <w:num w:numId="7">
    <w:abstractNumId w:val="20"/>
  </w:num>
  <w:num w:numId="8">
    <w:abstractNumId w:val="31"/>
  </w:num>
  <w:num w:numId="9">
    <w:abstractNumId w:val="26"/>
  </w:num>
  <w:num w:numId="10">
    <w:abstractNumId w:val="24"/>
  </w:num>
  <w:num w:numId="11">
    <w:abstractNumId w:val="14"/>
  </w:num>
  <w:num w:numId="12">
    <w:abstractNumId w:val="11"/>
  </w:num>
  <w:num w:numId="13">
    <w:abstractNumId w:val="16"/>
  </w:num>
  <w:num w:numId="14">
    <w:abstractNumId w:val="10"/>
  </w:num>
  <w:num w:numId="15">
    <w:abstractNumId w:val="29"/>
  </w:num>
  <w:num w:numId="16">
    <w:abstractNumId w:val="22"/>
  </w:num>
  <w:num w:numId="17">
    <w:abstractNumId w:val="21"/>
  </w:num>
  <w:num w:numId="18">
    <w:abstractNumId w:val="6"/>
  </w:num>
  <w:num w:numId="19">
    <w:abstractNumId w:val="0"/>
  </w:num>
  <w:num w:numId="20">
    <w:abstractNumId w:val="1"/>
  </w:num>
  <w:num w:numId="21">
    <w:abstractNumId w:val="23"/>
  </w:num>
  <w:num w:numId="22">
    <w:abstractNumId w:val="25"/>
  </w:num>
  <w:num w:numId="23">
    <w:abstractNumId w:val="19"/>
  </w:num>
  <w:num w:numId="24">
    <w:abstractNumId w:val="12"/>
  </w:num>
  <w:num w:numId="25">
    <w:abstractNumId w:val="27"/>
  </w:num>
  <w:num w:numId="26">
    <w:abstractNumId w:val="3"/>
  </w:num>
  <w:num w:numId="27">
    <w:abstractNumId w:val="17"/>
  </w:num>
  <w:num w:numId="28">
    <w:abstractNumId w:val="8"/>
  </w:num>
  <w:num w:numId="29">
    <w:abstractNumId w:val="13"/>
  </w:num>
  <w:num w:numId="30">
    <w:abstractNumId w:val="2"/>
  </w:num>
  <w:num w:numId="31">
    <w:abstractNumId w:val="18"/>
  </w:num>
  <w:num w:numId="32">
    <w:abstractNumId w:val="3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A0MzM0MLc0szBU0lEKTi0uzszPAykwrwUA8Qtdt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6B1D"/>
    <w:rsid w:val="00057148"/>
    <w:rsid w:val="00064D15"/>
    <w:rsid w:val="00072F0D"/>
    <w:rsid w:val="00082357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2315D"/>
    <w:rsid w:val="002306EA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97EFD"/>
    <w:rsid w:val="002A0252"/>
    <w:rsid w:val="002A2D2D"/>
    <w:rsid w:val="002B5D86"/>
    <w:rsid w:val="002B626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67435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5F0F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4913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1B7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C75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00E6"/>
    <w:rsid w:val="00642C53"/>
    <w:rsid w:val="00644D27"/>
    <w:rsid w:val="00646F0F"/>
    <w:rsid w:val="00650A41"/>
    <w:rsid w:val="006640AE"/>
    <w:rsid w:val="00670041"/>
    <w:rsid w:val="00671FE2"/>
    <w:rsid w:val="00672A68"/>
    <w:rsid w:val="00675B07"/>
    <w:rsid w:val="00676D06"/>
    <w:rsid w:val="00680079"/>
    <w:rsid w:val="00692B44"/>
    <w:rsid w:val="00695634"/>
    <w:rsid w:val="0069742D"/>
    <w:rsid w:val="00697EB7"/>
    <w:rsid w:val="006B2D82"/>
    <w:rsid w:val="006B34DE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4057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96A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3D9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04F5E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4D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6289"/>
    <w:rsid w:val="00C672FA"/>
    <w:rsid w:val="00C731D8"/>
    <w:rsid w:val="00C73DE3"/>
    <w:rsid w:val="00C800D6"/>
    <w:rsid w:val="00C81627"/>
    <w:rsid w:val="00C82862"/>
    <w:rsid w:val="00C84E4D"/>
    <w:rsid w:val="00C87431"/>
    <w:rsid w:val="00CA242B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E58BD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34F59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04E7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20B48"/>
    <w:rsid w:val="00F213D7"/>
    <w:rsid w:val="00F23D65"/>
    <w:rsid w:val="00F258BA"/>
    <w:rsid w:val="00F266F3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400E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306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02-programming-fundamentals-final-exam/2518/practic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alpha.judge.softuni.org/contests/01-programming-fundamentals-final-exam-retake/2525/practi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04-programming-fundamentals-final-exam/2303/practice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0A179-E664-4F36-9C14-4184A8ACA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1208</Words>
  <Characters>6890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808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Bobby</cp:lastModifiedBy>
  <cp:revision>9</cp:revision>
  <cp:lastPrinted>2015-10-26T22:35:00Z</cp:lastPrinted>
  <dcterms:created xsi:type="dcterms:W3CDTF">2022-01-05T18:56:00Z</dcterms:created>
  <dcterms:modified xsi:type="dcterms:W3CDTF">2024-08-16T09:14:00Z</dcterms:modified>
  <cp:category>programming, education, software engineering, software development</cp:category>
</cp:coreProperties>
</file>